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45A16" w14:textId="77777777" w:rsidR="00E44C52" w:rsidRDefault="00E44C52" w:rsidP="007D75CC">
      <w:pPr>
        <w:spacing w:line="480" w:lineRule="auto"/>
        <w:jc w:val="center"/>
      </w:pPr>
    </w:p>
    <w:p w14:paraId="3D87EDFC" w14:textId="77777777" w:rsidR="00E44C52" w:rsidRDefault="00E44C52" w:rsidP="007D75CC">
      <w:pPr>
        <w:spacing w:line="480" w:lineRule="auto"/>
        <w:jc w:val="center"/>
      </w:pPr>
    </w:p>
    <w:p w14:paraId="29954F0B" w14:textId="493F1F96" w:rsidR="00A415D4" w:rsidRDefault="00A74FB5" w:rsidP="007D75CC">
      <w:pPr>
        <w:spacing w:line="480" w:lineRule="auto"/>
        <w:jc w:val="center"/>
      </w:pPr>
      <w:r>
        <w:t>Week</w:t>
      </w:r>
      <w:r w:rsidR="009B05F5">
        <w:t xml:space="preserve"> </w:t>
      </w:r>
      <w:r w:rsidR="005B442D">
        <w:t>3</w:t>
      </w:r>
      <w:r w:rsidR="009B05F5">
        <w:t xml:space="preserve"> Interactive Assignment</w:t>
      </w:r>
    </w:p>
    <w:p w14:paraId="19BC2472" w14:textId="680F5A8D" w:rsidR="00CB7F93" w:rsidRDefault="004A28E2" w:rsidP="007D75CC">
      <w:pPr>
        <w:spacing w:line="480" w:lineRule="auto"/>
        <w:jc w:val="center"/>
      </w:pPr>
      <w:r>
        <w:t>Shaun Hoadley</w:t>
      </w:r>
    </w:p>
    <w:p w14:paraId="56DFF037" w14:textId="0D7D2AA4" w:rsidR="004A28E2" w:rsidRDefault="004A28E2" w:rsidP="007D75CC">
      <w:pPr>
        <w:spacing w:line="480" w:lineRule="auto"/>
        <w:jc w:val="center"/>
      </w:pPr>
      <w:r>
        <w:t>CST 310</w:t>
      </w:r>
      <w:r w:rsidR="00EB7233">
        <w:t>: Software Development</w:t>
      </w:r>
    </w:p>
    <w:p w14:paraId="15D998DE" w14:textId="01ADCEFB" w:rsidR="00EB7233" w:rsidRDefault="00EF6C62" w:rsidP="007D75CC">
      <w:pPr>
        <w:spacing w:line="480" w:lineRule="auto"/>
        <w:jc w:val="center"/>
      </w:pPr>
      <w:r>
        <w:t>Professor Jose</w:t>
      </w:r>
      <w:r w:rsidR="006F77A5">
        <w:t>ph Issa</w:t>
      </w:r>
    </w:p>
    <w:p w14:paraId="03EA2A8F" w14:textId="07DA6C66" w:rsidR="006F77A5" w:rsidRDefault="006F77A5" w:rsidP="007D75CC">
      <w:pPr>
        <w:spacing w:line="480" w:lineRule="auto"/>
        <w:jc w:val="center"/>
      </w:pPr>
      <w:r>
        <w:t xml:space="preserve">May </w:t>
      </w:r>
      <w:r w:rsidR="005B442D">
        <w:t>13</w:t>
      </w:r>
      <w:r w:rsidR="00E44C52">
        <w:t>, 2021</w:t>
      </w:r>
    </w:p>
    <w:p w14:paraId="42297927" w14:textId="0A6C7745" w:rsidR="00603F88" w:rsidRPr="00CC27C0" w:rsidRDefault="00DE2F3E" w:rsidP="007D75CC">
      <w:pPr>
        <w:spacing w:line="480" w:lineRule="auto"/>
      </w:pPr>
      <w:r>
        <w:br w:type="page"/>
      </w:r>
    </w:p>
    <w:p w14:paraId="2BEA2913" w14:textId="008DD692" w:rsidR="009B45B3" w:rsidRDefault="009B45B3" w:rsidP="007D75CC">
      <w:pPr>
        <w:pStyle w:val="ListParagraph"/>
        <w:numPr>
          <w:ilvl w:val="0"/>
          <w:numId w:val="6"/>
        </w:numPr>
        <w:spacing w:line="480" w:lineRule="auto"/>
        <w:rPr>
          <w:b/>
          <w:bCs/>
        </w:rPr>
      </w:pPr>
      <w:r w:rsidRPr="008A6A1F">
        <w:rPr>
          <w:b/>
          <w:bCs/>
        </w:rPr>
        <w:lastRenderedPageBreak/>
        <w:t xml:space="preserve">Determine which </w:t>
      </w:r>
      <w:proofErr w:type="spellStart"/>
      <w:r w:rsidRPr="008A6A1F">
        <w:rPr>
          <w:b/>
          <w:bCs/>
        </w:rPr>
        <w:t>superglobal</w:t>
      </w:r>
      <w:proofErr w:type="spellEnd"/>
      <w:r w:rsidRPr="008A6A1F">
        <w:rPr>
          <w:b/>
          <w:bCs/>
        </w:rPr>
        <w:t xml:space="preserve"> function can be used to send files from client browsers to the web server.</w:t>
      </w:r>
    </w:p>
    <w:p w14:paraId="5C6D3E82" w14:textId="2D9B24EA" w:rsidR="008A6A1F" w:rsidRPr="008A6A1F" w:rsidRDefault="00810376" w:rsidP="007D75CC">
      <w:pPr>
        <w:pStyle w:val="ListParagraph"/>
        <w:spacing w:line="480" w:lineRule="auto"/>
      </w:pPr>
      <w:r>
        <w:t xml:space="preserve">The </w:t>
      </w:r>
      <w:proofErr w:type="spellStart"/>
      <w:r w:rsidR="004B528B">
        <w:t>suerglobal</w:t>
      </w:r>
      <w:proofErr w:type="spellEnd"/>
      <w:r w:rsidR="00FC29B2">
        <w:t xml:space="preserve"> </w:t>
      </w:r>
      <w:r w:rsidR="009B4928">
        <w:t xml:space="preserve">that can be used </w:t>
      </w:r>
      <w:r w:rsidR="00D0647F">
        <w:t>to send files from a client browser to the web server</w:t>
      </w:r>
      <w:r w:rsidR="00CD0330">
        <w:t xml:space="preserve"> is </w:t>
      </w:r>
      <w:r w:rsidR="001D4BBA">
        <w:t>$_FILES</w:t>
      </w:r>
      <w:r w:rsidR="005769AC">
        <w:t xml:space="preserve"> (Connolly &amp; Hoar, 2018)</w:t>
      </w:r>
      <w:r w:rsidR="009E21D7">
        <w:t>.</w:t>
      </w:r>
      <w:r w:rsidR="004503E3">
        <w:t xml:space="preserve"> </w:t>
      </w:r>
    </w:p>
    <w:p w14:paraId="5136829C" w14:textId="7901043E" w:rsidR="009B45B3" w:rsidRDefault="009B45B3" w:rsidP="007D75CC">
      <w:pPr>
        <w:numPr>
          <w:ilvl w:val="0"/>
          <w:numId w:val="5"/>
        </w:numPr>
        <w:spacing w:line="480" w:lineRule="auto"/>
        <w:rPr>
          <w:b/>
          <w:bCs/>
        </w:rPr>
      </w:pPr>
      <w:r w:rsidRPr="009B45B3">
        <w:rPr>
          <w:b/>
          <w:bCs/>
        </w:rPr>
        <w:t>Describe the process on how you can send files to the server.</w:t>
      </w:r>
    </w:p>
    <w:p w14:paraId="370CC732" w14:textId="15E14242" w:rsidR="00ED2F0E" w:rsidRPr="009B45B3" w:rsidRDefault="0090143B" w:rsidP="00ED2F0E">
      <w:pPr>
        <w:spacing w:line="480" w:lineRule="auto"/>
        <w:ind w:left="720"/>
      </w:pPr>
      <w:r>
        <w:t>First,</w:t>
      </w:r>
      <w:r w:rsidR="00A50E4D">
        <w:t xml:space="preserve"> you need to create a form</w:t>
      </w:r>
      <w:r w:rsidR="00C94FA7">
        <w:t xml:space="preserve"> in the HTML to allow </w:t>
      </w:r>
      <w:r w:rsidR="00675AE2">
        <w:t>the file to be selected (or</w:t>
      </w:r>
      <w:r w:rsidR="00335EDA">
        <w:t>, optionally,</w:t>
      </w:r>
      <w:r w:rsidR="00675AE2">
        <w:t xml:space="preserve"> entered manuall</w:t>
      </w:r>
      <w:r w:rsidR="00335EDA">
        <w:t>y)</w:t>
      </w:r>
      <w:r w:rsidR="00493C16">
        <w:t xml:space="preserve">.  You need to set the </w:t>
      </w:r>
      <w:r w:rsidR="00B92C80">
        <w:t>form</w:t>
      </w:r>
      <w:r w:rsidR="004204BD">
        <w:t xml:space="preserve"> action </w:t>
      </w:r>
      <w:r w:rsidR="00323B27">
        <w:t>to the name of the PHP file that will manage the</w:t>
      </w:r>
      <w:r w:rsidR="00B14B2A">
        <w:t xml:space="preserve"> upload, the</w:t>
      </w:r>
      <w:r w:rsidR="00B92C80">
        <w:t xml:space="preserve"> </w:t>
      </w:r>
      <w:r w:rsidR="00C30EA3">
        <w:t xml:space="preserve">method to POST, and </w:t>
      </w:r>
      <w:r w:rsidR="00047B8C">
        <w:t xml:space="preserve">the </w:t>
      </w:r>
      <w:proofErr w:type="spellStart"/>
      <w:proofErr w:type="gramStart"/>
      <w:r w:rsidR="00047B8C">
        <w:t>enctype</w:t>
      </w:r>
      <w:proofErr w:type="spellEnd"/>
      <w:r w:rsidR="00047B8C">
        <w:t xml:space="preserve">  (</w:t>
      </w:r>
      <w:proofErr w:type="gramEnd"/>
      <w:r w:rsidR="00047B8C">
        <w:t xml:space="preserve">encoding type) to </w:t>
      </w:r>
      <w:r w:rsidR="00B629E5">
        <w:t>multipart/form-data</w:t>
      </w:r>
      <w:r w:rsidR="002801AD">
        <w:t>, thus letting the form know it will be handling binary data</w:t>
      </w:r>
      <w:r w:rsidR="00E06878">
        <w:t>.  Next you set the input</w:t>
      </w:r>
      <w:r w:rsidR="00D80459">
        <w:t xml:space="preserve"> type to file</w:t>
      </w:r>
      <w:r w:rsidR="009B6038">
        <w:t xml:space="preserve"> and the name to something that makes sense to you</w:t>
      </w:r>
      <w:r w:rsidR="004204BD">
        <w:t>.</w:t>
      </w:r>
      <w:r w:rsidR="00735CD0">
        <w:t xml:space="preserve">  </w:t>
      </w:r>
      <w:r w:rsidR="00C110A9">
        <w:t>Afterwards, add a button</w:t>
      </w:r>
      <w:r w:rsidR="00050C2C">
        <w:t xml:space="preserve"> to submit the form data</w:t>
      </w:r>
      <w:r w:rsidR="00FF3CFF">
        <w:t>, aka the file to be uploaded.</w:t>
      </w:r>
      <w:r w:rsidR="001A37BB">
        <w:t xml:space="preserve">  </w:t>
      </w:r>
      <w:r w:rsidR="00D103C7">
        <w:t xml:space="preserve">Next, </w:t>
      </w:r>
      <w:r w:rsidR="000962C6">
        <w:t>you want t</w:t>
      </w:r>
      <w:r w:rsidR="00C87993">
        <w:t xml:space="preserve">o create the PHP file that will process the form request and upload </w:t>
      </w:r>
      <w:r w:rsidR="009B7064">
        <w:t xml:space="preserve">the file to the server. For the PHP file, </w:t>
      </w:r>
      <w:r w:rsidR="00837D73">
        <w:t xml:space="preserve">first </w:t>
      </w:r>
      <w:r w:rsidR="00D103C7">
        <w:t xml:space="preserve">(while it is not necessary for the actual upload, it is </w:t>
      </w:r>
      <w:r w:rsidR="00653938">
        <w:t>inadvisable</w:t>
      </w:r>
      <w:r w:rsidR="00487724">
        <w:t xml:space="preserve"> to omit</w:t>
      </w:r>
      <w:r w:rsidR="008B5165">
        <w:t xml:space="preserve">, as you </w:t>
      </w:r>
      <w:r w:rsidR="000F79F4">
        <w:t xml:space="preserve">want to control what the user </w:t>
      </w:r>
      <w:proofErr w:type="gramStart"/>
      <w:r w:rsidR="000F79F4">
        <w:t>is allowed</w:t>
      </w:r>
      <w:r w:rsidR="008267B4">
        <w:t xml:space="preserve"> to</w:t>
      </w:r>
      <w:proofErr w:type="gramEnd"/>
      <w:r w:rsidR="008267B4">
        <w:t xml:space="preserve"> upload</w:t>
      </w:r>
      <w:r w:rsidR="00487724">
        <w:t xml:space="preserve">) you want </w:t>
      </w:r>
      <w:r w:rsidR="00BE7B05">
        <w:t xml:space="preserve">to add in the </w:t>
      </w:r>
      <w:r w:rsidR="00F2224B">
        <w:t>error</w:t>
      </w:r>
      <w:r w:rsidR="001E74A7">
        <w:t xml:space="preserve"> handling and validation</w:t>
      </w:r>
      <w:r w:rsidR="00DD5634">
        <w:t xml:space="preserve"> of the file being uploaded</w:t>
      </w:r>
      <w:r w:rsidR="00FE6085">
        <w:t>.</w:t>
      </w:r>
      <w:r w:rsidR="00D817A0">
        <w:t xml:space="preserve">  If the file fails</w:t>
      </w:r>
      <w:r w:rsidR="001255D6">
        <w:t xml:space="preserve"> to meet the validation and error handling, inform the user</w:t>
      </w:r>
      <w:r w:rsidR="009E7055">
        <w:t xml:space="preserve"> (e.g., file size too large, invalid file type, etc.).</w:t>
      </w:r>
      <w:r w:rsidR="00FE6085">
        <w:t xml:space="preserve"> </w:t>
      </w:r>
      <w:r w:rsidR="008267B4">
        <w:t xml:space="preserve"> </w:t>
      </w:r>
      <w:proofErr w:type="gramStart"/>
      <w:r w:rsidR="00753833">
        <w:t>After</w:t>
      </w:r>
      <w:proofErr w:type="gramEnd"/>
      <w:r w:rsidR="001F7CEA">
        <w:t xml:space="preserve"> passing the</w:t>
      </w:r>
      <w:r w:rsidR="00753833">
        <w:t xml:space="preserve"> </w:t>
      </w:r>
      <w:r w:rsidR="00EC0823">
        <w:t>validation and error handling</w:t>
      </w:r>
      <w:r w:rsidR="001F7CEA">
        <w:t xml:space="preserve">, </w:t>
      </w:r>
      <w:r w:rsidR="00984A37">
        <w:t>direct the file to the location it will be stored</w:t>
      </w:r>
      <w:r w:rsidR="00004610">
        <w:t xml:space="preserve"> and provide some way of </w:t>
      </w:r>
      <w:r w:rsidR="0035054A">
        <w:t>informing the user of a successful upload.</w:t>
      </w:r>
    </w:p>
    <w:p w14:paraId="43936F70" w14:textId="5B8DEF2F" w:rsidR="00DB0534" w:rsidRDefault="00DB0534" w:rsidP="00DB0534">
      <w:pPr>
        <w:spacing w:line="480" w:lineRule="auto"/>
        <w:ind w:left="1440"/>
        <w:rPr>
          <w:b/>
          <w:bCs/>
        </w:rPr>
      </w:pPr>
    </w:p>
    <w:p w14:paraId="6F1DCB18" w14:textId="65053C92" w:rsidR="00DB0534" w:rsidRDefault="00DB0534" w:rsidP="00DB0534">
      <w:pPr>
        <w:spacing w:line="480" w:lineRule="auto"/>
        <w:ind w:left="1440"/>
        <w:rPr>
          <w:b/>
          <w:bCs/>
        </w:rPr>
      </w:pPr>
    </w:p>
    <w:p w14:paraId="14F199C3" w14:textId="13A496D3" w:rsidR="00DB0534" w:rsidRDefault="00DB0534" w:rsidP="00DB0534">
      <w:pPr>
        <w:spacing w:line="480" w:lineRule="auto"/>
        <w:ind w:left="1440"/>
        <w:rPr>
          <w:b/>
          <w:bCs/>
        </w:rPr>
      </w:pPr>
    </w:p>
    <w:p w14:paraId="2C3ACCFC" w14:textId="77777777" w:rsidR="00DB0534" w:rsidRDefault="00DB0534" w:rsidP="00DB0534">
      <w:pPr>
        <w:spacing w:line="480" w:lineRule="auto"/>
        <w:ind w:left="1440"/>
        <w:rPr>
          <w:b/>
          <w:bCs/>
        </w:rPr>
      </w:pPr>
    </w:p>
    <w:p w14:paraId="333D8A2B" w14:textId="24D61294" w:rsidR="009B45B3" w:rsidRDefault="009B45B3" w:rsidP="007D75CC">
      <w:pPr>
        <w:numPr>
          <w:ilvl w:val="1"/>
          <w:numId w:val="5"/>
        </w:numPr>
        <w:spacing w:line="480" w:lineRule="auto"/>
        <w:rPr>
          <w:b/>
          <w:bCs/>
        </w:rPr>
      </w:pPr>
      <w:r w:rsidRPr="009B45B3">
        <w:rPr>
          <w:b/>
          <w:bCs/>
        </w:rPr>
        <w:lastRenderedPageBreak/>
        <w:t>Provide the code you created to develop the upload functionality.</w:t>
      </w:r>
    </w:p>
    <w:p w14:paraId="22291043" w14:textId="66D69917" w:rsidR="00810658" w:rsidRDefault="008B7336" w:rsidP="00DB0534">
      <w:pPr>
        <w:spacing w:line="48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14E90A4" wp14:editId="25A23C82">
            <wp:extent cx="5943600" cy="33375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BF460" w14:textId="57AFAA49" w:rsidR="00DB0534" w:rsidRPr="009B45B3" w:rsidRDefault="000D3EAD" w:rsidP="00DB0534">
      <w:pPr>
        <w:spacing w:line="48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BAA78A6" wp14:editId="61AD7D60">
            <wp:extent cx="5943600" cy="33375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A51E3" w14:textId="0DA99DB9" w:rsidR="009B45B3" w:rsidRDefault="009B45B3" w:rsidP="007D75CC">
      <w:pPr>
        <w:numPr>
          <w:ilvl w:val="0"/>
          <w:numId w:val="5"/>
        </w:numPr>
        <w:spacing w:line="480" w:lineRule="auto"/>
        <w:rPr>
          <w:b/>
          <w:bCs/>
        </w:rPr>
      </w:pPr>
      <w:r w:rsidRPr="009B45B3">
        <w:rPr>
          <w:b/>
          <w:bCs/>
        </w:rPr>
        <w:t>Explain what the first thing you should do—as a web developer—to handle the file after you upload it to the server.</w:t>
      </w:r>
    </w:p>
    <w:p w14:paraId="3F148A37" w14:textId="6F9E168B" w:rsidR="00FF3CA0" w:rsidRPr="009B45B3" w:rsidRDefault="003A35C5" w:rsidP="00FF3CA0">
      <w:pPr>
        <w:spacing w:line="480" w:lineRule="auto"/>
        <w:ind w:left="720"/>
      </w:pPr>
      <w:r>
        <w:lastRenderedPageBreak/>
        <w:t>The first thing you should do as a web developer</w:t>
      </w:r>
      <w:r w:rsidR="00152CB1">
        <w:t xml:space="preserve"> to handle a file after uploading it</w:t>
      </w:r>
      <w:r w:rsidR="002A7BC6">
        <w:t xml:space="preserve"> is to verify it </w:t>
      </w:r>
      <w:proofErr w:type="gramStart"/>
      <w:r w:rsidR="002A7BC6">
        <w:t>uploaded,</w:t>
      </w:r>
      <w:r w:rsidR="00576030">
        <w:t xml:space="preserve"> </w:t>
      </w:r>
      <w:r w:rsidR="00C20DFA">
        <w:t>and</w:t>
      </w:r>
      <w:proofErr w:type="gramEnd"/>
      <w:r w:rsidR="00C20DFA">
        <w:t xml:space="preserve"> </w:t>
      </w:r>
      <w:r w:rsidR="00576030">
        <w:t>is error free</w:t>
      </w:r>
      <w:r w:rsidR="00C20DFA">
        <w:t>.</w:t>
      </w:r>
    </w:p>
    <w:p w14:paraId="679992D7" w14:textId="6A544921" w:rsidR="00C73399" w:rsidRDefault="00C73399" w:rsidP="007D75CC">
      <w:pPr>
        <w:spacing w:line="480" w:lineRule="auto"/>
        <w:rPr>
          <w:b/>
          <w:bCs/>
        </w:rPr>
      </w:pPr>
    </w:p>
    <w:p w14:paraId="3835BC84" w14:textId="77777777" w:rsidR="008A6A1F" w:rsidRDefault="008A6A1F" w:rsidP="007D75CC">
      <w:pPr>
        <w:spacing w:line="480" w:lineRule="auto"/>
        <w:rPr>
          <w:b/>
          <w:bCs/>
        </w:rPr>
      </w:pPr>
      <w:r>
        <w:rPr>
          <w:b/>
          <w:bCs/>
        </w:rPr>
        <w:br w:type="page"/>
      </w:r>
    </w:p>
    <w:p w14:paraId="60F381BC" w14:textId="68EF1CEE" w:rsidR="00E85B6D" w:rsidRDefault="000256D2" w:rsidP="007D75CC">
      <w:pPr>
        <w:spacing w:line="480" w:lineRule="auto"/>
      </w:pPr>
      <w:r>
        <w:rPr>
          <w:b/>
          <w:bCs/>
        </w:rPr>
        <w:lastRenderedPageBreak/>
        <w:t>References</w:t>
      </w:r>
    </w:p>
    <w:p w14:paraId="3C904A61" w14:textId="64240479" w:rsidR="00CD56EF" w:rsidRDefault="00CD56EF" w:rsidP="007D75CC">
      <w:pPr>
        <w:spacing w:line="480" w:lineRule="auto"/>
        <w:ind w:left="720" w:hanging="720"/>
        <w:rPr>
          <w:rFonts w:cs="Times New Roman"/>
          <w:color w:val="3D494C"/>
          <w:shd w:val="clear" w:color="auto" w:fill="FFFFFF"/>
        </w:rPr>
      </w:pPr>
      <w:r w:rsidRPr="008C2F78">
        <w:rPr>
          <w:rFonts w:cs="Times New Roman"/>
          <w:color w:val="3D494C"/>
          <w:shd w:val="clear" w:color="auto" w:fill="FFFFFF"/>
        </w:rPr>
        <w:t>Connolly, R., &amp; Hoar, R. (2018). </w:t>
      </w:r>
      <w:hyperlink r:id="rId9" w:tgtFrame="_blank" w:tooltip="Course Material" w:history="1">
        <w:r w:rsidRPr="008C2F78">
          <w:rPr>
            <w:rStyle w:val="Emphasis"/>
            <w:rFonts w:cs="Times New Roman"/>
            <w:color w:val="0000FF"/>
            <w:u w:val="single"/>
            <w:shd w:val="clear" w:color="auto" w:fill="FFFFFF"/>
          </w:rPr>
          <w:t>Fundamentals of web development</w:t>
        </w:r>
        <w:r w:rsidRPr="008C2F78">
          <w:rPr>
            <w:rStyle w:val="Hyperlink"/>
            <w:rFonts w:cs="Times New Roman"/>
            <w:shd w:val="clear" w:color="auto" w:fill="FFFFFF"/>
          </w:rPr>
          <w:t> (2nd ed.)</w:t>
        </w:r>
      </w:hyperlink>
      <w:r w:rsidRPr="008C2F78">
        <w:rPr>
          <w:rFonts w:cs="Times New Roman"/>
          <w:color w:val="3D494C"/>
          <w:shd w:val="clear" w:color="auto" w:fill="FFFFFF"/>
        </w:rPr>
        <w:t xml:space="preserve">. Retrieved from </w:t>
      </w:r>
      <w:hyperlink r:id="rId10" w:history="1">
        <w:r w:rsidR="00D5072E" w:rsidRPr="00144C08">
          <w:rPr>
            <w:rStyle w:val="Hyperlink"/>
            <w:rFonts w:cs="Times New Roman"/>
            <w:shd w:val="clear" w:color="auto" w:fill="FFFFFF"/>
          </w:rPr>
          <w:t>https://www.vitalsource.com</w:t>
        </w:r>
      </w:hyperlink>
    </w:p>
    <w:p w14:paraId="6A18B374" w14:textId="1DAA9ECA" w:rsidR="00CD56EF" w:rsidRPr="008C2F78" w:rsidRDefault="00CD56EF" w:rsidP="007D75CC">
      <w:pPr>
        <w:spacing w:line="480" w:lineRule="auto"/>
        <w:ind w:left="720" w:hanging="720"/>
        <w:rPr>
          <w:rFonts w:cs="Times New Roman"/>
        </w:rPr>
      </w:pPr>
    </w:p>
    <w:sectPr w:rsidR="00CD56EF" w:rsidRPr="008C2F78" w:rsidSect="00E44C52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9BB35" w14:textId="77777777" w:rsidR="00E44C52" w:rsidRDefault="00E44C52" w:rsidP="00E44C52">
      <w:pPr>
        <w:spacing w:after="0" w:line="240" w:lineRule="auto"/>
      </w:pPr>
      <w:r>
        <w:separator/>
      </w:r>
    </w:p>
  </w:endnote>
  <w:endnote w:type="continuationSeparator" w:id="0">
    <w:p w14:paraId="57049EE6" w14:textId="77777777" w:rsidR="00E44C52" w:rsidRDefault="00E44C52" w:rsidP="00E44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5B54C" w14:textId="77777777" w:rsidR="00E44C52" w:rsidRDefault="00E44C52" w:rsidP="00E44C52">
      <w:pPr>
        <w:spacing w:after="0" w:line="240" w:lineRule="auto"/>
      </w:pPr>
      <w:r>
        <w:separator/>
      </w:r>
    </w:p>
  </w:footnote>
  <w:footnote w:type="continuationSeparator" w:id="0">
    <w:p w14:paraId="5F2CA361" w14:textId="77777777" w:rsidR="00E44C52" w:rsidRDefault="00E44C52" w:rsidP="00E44C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093095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F5C9ED0" w14:textId="2721F4CA" w:rsidR="00E44C52" w:rsidRDefault="00A74FB5">
        <w:pPr>
          <w:pStyle w:val="Header"/>
          <w:jc w:val="right"/>
        </w:pPr>
        <w:r>
          <w:t>WEEK T</w:t>
        </w:r>
        <w:r w:rsidR="000E2C20">
          <w:t>HREE</w:t>
        </w:r>
        <w:r>
          <w:t xml:space="preserve"> INTERACTIVE                                                                                                     </w:t>
        </w:r>
        <w:r w:rsidR="00E44C52">
          <w:fldChar w:fldCharType="begin"/>
        </w:r>
        <w:r w:rsidR="00E44C52">
          <w:instrText xml:space="preserve"> PAGE   \* MERGEFORMAT </w:instrText>
        </w:r>
        <w:r w:rsidR="00E44C52">
          <w:fldChar w:fldCharType="separate"/>
        </w:r>
        <w:r w:rsidR="00E44C52">
          <w:rPr>
            <w:noProof/>
          </w:rPr>
          <w:t>2</w:t>
        </w:r>
        <w:r w:rsidR="00E44C52">
          <w:rPr>
            <w:noProof/>
          </w:rPr>
          <w:fldChar w:fldCharType="end"/>
        </w:r>
      </w:p>
    </w:sdtContent>
  </w:sdt>
  <w:p w14:paraId="655CE9FD" w14:textId="77777777" w:rsidR="00E44C52" w:rsidRDefault="00E44C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772CC" w14:textId="05AF7025" w:rsidR="00E44C52" w:rsidRDefault="00632A85">
    <w:pPr>
      <w:pStyle w:val="Header"/>
      <w:jc w:val="right"/>
    </w:pPr>
    <w:r>
      <w:t xml:space="preserve">Running Head: </w:t>
    </w:r>
    <w:r w:rsidR="00D216B1">
      <w:t xml:space="preserve">WEEK </w:t>
    </w:r>
    <w:r w:rsidR="007337AC">
      <w:t>T</w:t>
    </w:r>
    <w:r w:rsidR="005B442D">
      <w:t>HREE</w:t>
    </w:r>
    <w:r w:rsidR="007337AC">
      <w:t xml:space="preserve"> INTERACTIVE </w:t>
    </w:r>
    <w:r w:rsidR="00AC52B3">
      <w:t xml:space="preserve">                                                                          </w:t>
    </w:r>
    <w:sdt>
      <w:sdtPr>
        <w:id w:val="-107435810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44C52">
          <w:fldChar w:fldCharType="begin"/>
        </w:r>
        <w:r w:rsidR="00E44C52">
          <w:instrText xml:space="preserve"> PAGE   \* MERGEFORMAT </w:instrText>
        </w:r>
        <w:r w:rsidR="00E44C52">
          <w:fldChar w:fldCharType="separate"/>
        </w:r>
        <w:r w:rsidR="00E44C52">
          <w:rPr>
            <w:noProof/>
          </w:rPr>
          <w:t>2</w:t>
        </w:r>
        <w:r w:rsidR="00E44C52">
          <w:rPr>
            <w:noProof/>
          </w:rPr>
          <w:fldChar w:fldCharType="end"/>
        </w:r>
      </w:sdtContent>
    </w:sdt>
  </w:p>
  <w:p w14:paraId="72885030" w14:textId="77777777" w:rsidR="00E44C52" w:rsidRDefault="00E44C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81D65"/>
    <w:multiLevelType w:val="hybridMultilevel"/>
    <w:tmpl w:val="A8E6F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15AD0"/>
    <w:multiLevelType w:val="hybridMultilevel"/>
    <w:tmpl w:val="3CFE3E6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5C3366CC"/>
    <w:multiLevelType w:val="hybridMultilevel"/>
    <w:tmpl w:val="DFF4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123834"/>
    <w:multiLevelType w:val="hybridMultilevel"/>
    <w:tmpl w:val="AD900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8B77F4"/>
    <w:multiLevelType w:val="multilevel"/>
    <w:tmpl w:val="45BA8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B3B6538"/>
    <w:multiLevelType w:val="multilevel"/>
    <w:tmpl w:val="D6AC0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MzY2NjUxMrGwNLBQ0lEKTi0uzszPAykwrgUA7CwEeSwAAAA="/>
  </w:docVars>
  <w:rsids>
    <w:rsidRoot w:val="000563F5"/>
    <w:rsid w:val="00004610"/>
    <w:rsid w:val="00010AA4"/>
    <w:rsid w:val="00024907"/>
    <w:rsid w:val="000256D2"/>
    <w:rsid w:val="0003140C"/>
    <w:rsid w:val="000361E5"/>
    <w:rsid w:val="00047B8C"/>
    <w:rsid w:val="00050C2C"/>
    <w:rsid w:val="000563F5"/>
    <w:rsid w:val="000705EA"/>
    <w:rsid w:val="00070B8A"/>
    <w:rsid w:val="00080C88"/>
    <w:rsid w:val="00093989"/>
    <w:rsid w:val="000962C6"/>
    <w:rsid w:val="00096F9F"/>
    <w:rsid w:val="000A09A5"/>
    <w:rsid w:val="000C0297"/>
    <w:rsid w:val="000C4750"/>
    <w:rsid w:val="000D3EAD"/>
    <w:rsid w:val="000D6963"/>
    <w:rsid w:val="000E2C20"/>
    <w:rsid w:val="000E65D8"/>
    <w:rsid w:val="000F27DB"/>
    <w:rsid w:val="000F3AEF"/>
    <w:rsid w:val="000F74C3"/>
    <w:rsid w:val="000F79F4"/>
    <w:rsid w:val="00104070"/>
    <w:rsid w:val="001161B4"/>
    <w:rsid w:val="00116316"/>
    <w:rsid w:val="00116AC6"/>
    <w:rsid w:val="001255D6"/>
    <w:rsid w:val="00126101"/>
    <w:rsid w:val="001362F9"/>
    <w:rsid w:val="00152CB1"/>
    <w:rsid w:val="0016311A"/>
    <w:rsid w:val="00175DD8"/>
    <w:rsid w:val="00183A97"/>
    <w:rsid w:val="00186BFB"/>
    <w:rsid w:val="001A2E19"/>
    <w:rsid w:val="001A37BB"/>
    <w:rsid w:val="001B1DC9"/>
    <w:rsid w:val="001B58FD"/>
    <w:rsid w:val="001B7747"/>
    <w:rsid w:val="001D0A60"/>
    <w:rsid w:val="001D243A"/>
    <w:rsid w:val="001D4BBA"/>
    <w:rsid w:val="001D777D"/>
    <w:rsid w:val="001E2271"/>
    <w:rsid w:val="001E74A7"/>
    <w:rsid w:val="001F7CEA"/>
    <w:rsid w:val="00213FCF"/>
    <w:rsid w:val="00224427"/>
    <w:rsid w:val="00232941"/>
    <w:rsid w:val="00236343"/>
    <w:rsid w:val="00256F3B"/>
    <w:rsid w:val="00261B48"/>
    <w:rsid w:val="00263339"/>
    <w:rsid w:val="002801AD"/>
    <w:rsid w:val="00283B5D"/>
    <w:rsid w:val="00285EAC"/>
    <w:rsid w:val="00287D48"/>
    <w:rsid w:val="00293028"/>
    <w:rsid w:val="002A6731"/>
    <w:rsid w:val="002A7900"/>
    <w:rsid w:val="002A7BC6"/>
    <w:rsid w:val="002B4BEB"/>
    <w:rsid w:val="002C78E4"/>
    <w:rsid w:val="002D751F"/>
    <w:rsid w:val="002E4C04"/>
    <w:rsid w:val="003076F3"/>
    <w:rsid w:val="00320BF4"/>
    <w:rsid w:val="00323B27"/>
    <w:rsid w:val="003304B5"/>
    <w:rsid w:val="00335EDA"/>
    <w:rsid w:val="0035054A"/>
    <w:rsid w:val="003560EE"/>
    <w:rsid w:val="0038434D"/>
    <w:rsid w:val="003A08CE"/>
    <w:rsid w:val="003A35C5"/>
    <w:rsid w:val="003B7412"/>
    <w:rsid w:val="003C1D53"/>
    <w:rsid w:val="003E61B8"/>
    <w:rsid w:val="003F7896"/>
    <w:rsid w:val="00415F31"/>
    <w:rsid w:val="004204BD"/>
    <w:rsid w:val="004330C2"/>
    <w:rsid w:val="00435F90"/>
    <w:rsid w:val="004405D6"/>
    <w:rsid w:val="00440662"/>
    <w:rsid w:val="004503E3"/>
    <w:rsid w:val="0045789F"/>
    <w:rsid w:val="00467BB4"/>
    <w:rsid w:val="004725B1"/>
    <w:rsid w:val="004852D8"/>
    <w:rsid w:val="00487724"/>
    <w:rsid w:val="00493C16"/>
    <w:rsid w:val="004955CF"/>
    <w:rsid w:val="004A28E2"/>
    <w:rsid w:val="004A416C"/>
    <w:rsid w:val="004B528B"/>
    <w:rsid w:val="004B5D60"/>
    <w:rsid w:val="004C0DC8"/>
    <w:rsid w:val="004C2E09"/>
    <w:rsid w:val="00507296"/>
    <w:rsid w:val="00531914"/>
    <w:rsid w:val="0054278D"/>
    <w:rsid w:val="00544C19"/>
    <w:rsid w:val="005575BD"/>
    <w:rsid w:val="00574A11"/>
    <w:rsid w:val="00576030"/>
    <w:rsid w:val="005769AC"/>
    <w:rsid w:val="00581DB1"/>
    <w:rsid w:val="00587A7F"/>
    <w:rsid w:val="005A4FD8"/>
    <w:rsid w:val="005B442D"/>
    <w:rsid w:val="005D4034"/>
    <w:rsid w:val="005D6C6F"/>
    <w:rsid w:val="005E74C3"/>
    <w:rsid w:val="00603E9C"/>
    <w:rsid w:val="00603F88"/>
    <w:rsid w:val="00625F43"/>
    <w:rsid w:val="00632A85"/>
    <w:rsid w:val="00642FB9"/>
    <w:rsid w:val="00651E71"/>
    <w:rsid w:val="00653938"/>
    <w:rsid w:val="00662636"/>
    <w:rsid w:val="00675625"/>
    <w:rsid w:val="00675AE2"/>
    <w:rsid w:val="006A188B"/>
    <w:rsid w:val="006B1261"/>
    <w:rsid w:val="006D7E61"/>
    <w:rsid w:val="006F4478"/>
    <w:rsid w:val="006F77A5"/>
    <w:rsid w:val="00716B4F"/>
    <w:rsid w:val="007337AC"/>
    <w:rsid w:val="00735CD0"/>
    <w:rsid w:val="007442D4"/>
    <w:rsid w:val="00745E24"/>
    <w:rsid w:val="00746FE2"/>
    <w:rsid w:val="00752AED"/>
    <w:rsid w:val="00753833"/>
    <w:rsid w:val="0076646D"/>
    <w:rsid w:val="00770EC9"/>
    <w:rsid w:val="00781F24"/>
    <w:rsid w:val="00783BD1"/>
    <w:rsid w:val="007847DC"/>
    <w:rsid w:val="007A3272"/>
    <w:rsid w:val="007B59BB"/>
    <w:rsid w:val="007D6142"/>
    <w:rsid w:val="007D75CC"/>
    <w:rsid w:val="007E3990"/>
    <w:rsid w:val="007E6F96"/>
    <w:rsid w:val="007F2469"/>
    <w:rsid w:val="00810376"/>
    <w:rsid w:val="00810658"/>
    <w:rsid w:val="00812BE9"/>
    <w:rsid w:val="008267B4"/>
    <w:rsid w:val="00837D73"/>
    <w:rsid w:val="0087026C"/>
    <w:rsid w:val="00876367"/>
    <w:rsid w:val="00884EE6"/>
    <w:rsid w:val="008919C1"/>
    <w:rsid w:val="00895ECD"/>
    <w:rsid w:val="008A20C4"/>
    <w:rsid w:val="008A6A1F"/>
    <w:rsid w:val="008A7C7E"/>
    <w:rsid w:val="008B4A07"/>
    <w:rsid w:val="008B5165"/>
    <w:rsid w:val="008B564F"/>
    <w:rsid w:val="008B7336"/>
    <w:rsid w:val="008C2F78"/>
    <w:rsid w:val="008C6D52"/>
    <w:rsid w:val="008C783E"/>
    <w:rsid w:val="008F0856"/>
    <w:rsid w:val="009012A7"/>
    <w:rsid w:val="0090143B"/>
    <w:rsid w:val="00905806"/>
    <w:rsid w:val="00932915"/>
    <w:rsid w:val="00933BA3"/>
    <w:rsid w:val="009407E9"/>
    <w:rsid w:val="00967C35"/>
    <w:rsid w:val="0097098F"/>
    <w:rsid w:val="0097769F"/>
    <w:rsid w:val="00984A37"/>
    <w:rsid w:val="009B05F5"/>
    <w:rsid w:val="009B45B3"/>
    <w:rsid w:val="009B4928"/>
    <w:rsid w:val="009B6038"/>
    <w:rsid w:val="009B7064"/>
    <w:rsid w:val="009C4EA3"/>
    <w:rsid w:val="009D32A5"/>
    <w:rsid w:val="009E21D7"/>
    <w:rsid w:val="009E7055"/>
    <w:rsid w:val="00A008D0"/>
    <w:rsid w:val="00A0678F"/>
    <w:rsid w:val="00A21B89"/>
    <w:rsid w:val="00A223E6"/>
    <w:rsid w:val="00A34C73"/>
    <w:rsid w:val="00A415D4"/>
    <w:rsid w:val="00A45B58"/>
    <w:rsid w:val="00A45BA1"/>
    <w:rsid w:val="00A50E4D"/>
    <w:rsid w:val="00A74FB5"/>
    <w:rsid w:val="00A813BF"/>
    <w:rsid w:val="00AC2409"/>
    <w:rsid w:val="00AC291D"/>
    <w:rsid w:val="00AC52B3"/>
    <w:rsid w:val="00AF3757"/>
    <w:rsid w:val="00B01EF5"/>
    <w:rsid w:val="00B11149"/>
    <w:rsid w:val="00B1467D"/>
    <w:rsid w:val="00B14B2A"/>
    <w:rsid w:val="00B35182"/>
    <w:rsid w:val="00B5465B"/>
    <w:rsid w:val="00B61F83"/>
    <w:rsid w:val="00B629E5"/>
    <w:rsid w:val="00B9284B"/>
    <w:rsid w:val="00B92C80"/>
    <w:rsid w:val="00BE7B05"/>
    <w:rsid w:val="00BF60C5"/>
    <w:rsid w:val="00BF6FF7"/>
    <w:rsid w:val="00BF7C51"/>
    <w:rsid w:val="00C110A9"/>
    <w:rsid w:val="00C14F1F"/>
    <w:rsid w:val="00C20DFA"/>
    <w:rsid w:val="00C2220E"/>
    <w:rsid w:val="00C30EA3"/>
    <w:rsid w:val="00C43D63"/>
    <w:rsid w:val="00C510E2"/>
    <w:rsid w:val="00C53DF9"/>
    <w:rsid w:val="00C73399"/>
    <w:rsid w:val="00C7502A"/>
    <w:rsid w:val="00C869FE"/>
    <w:rsid w:val="00C87993"/>
    <w:rsid w:val="00C904B1"/>
    <w:rsid w:val="00C91EC5"/>
    <w:rsid w:val="00C94FA7"/>
    <w:rsid w:val="00CB28F6"/>
    <w:rsid w:val="00CB68D0"/>
    <w:rsid w:val="00CB7F93"/>
    <w:rsid w:val="00CC27C0"/>
    <w:rsid w:val="00CD0330"/>
    <w:rsid w:val="00CD56EF"/>
    <w:rsid w:val="00CF4C92"/>
    <w:rsid w:val="00D052EA"/>
    <w:rsid w:val="00D0647F"/>
    <w:rsid w:val="00D0690F"/>
    <w:rsid w:val="00D103C7"/>
    <w:rsid w:val="00D216B1"/>
    <w:rsid w:val="00D371C3"/>
    <w:rsid w:val="00D5072E"/>
    <w:rsid w:val="00D61242"/>
    <w:rsid w:val="00D661D9"/>
    <w:rsid w:val="00D742A0"/>
    <w:rsid w:val="00D80459"/>
    <w:rsid w:val="00D817A0"/>
    <w:rsid w:val="00DA0946"/>
    <w:rsid w:val="00DA3336"/>
    <w:rsid w:val="00DA5EE7"/>
    <w:rsid w:val="00DB0534"/>
    <w:rsid w:val="00DB71EA"/>
    <w:rsid w:val="00DC6CC2"/>
    <w:rsid w:val="00DC7972"/>
    <w:rsid w:val="00DD5634"/>
    <w:rsid w:val="00DE2F3E"/>
    <w:rsid w:val="00DE5FD1"/>
    <w:rsid w:val="00E044C8"/>
    <w:rsid w:val="00E04841"/>
    <w:rsid w:val="00E06878"/>
    <w:rsid w:val="00E44C52"/>
    <w:rsid w:val="00E63185"/>
    <w:rsid w:val="00E85B6D"/>
    <w:rsid w:val="00EA2C9F"/>
    <w:rsid w:val="00EA5177"/>
    <w:rsid w:val="00EB7233"/>
    <w:rsid w:val="00EC0823"/>
    <w:rsid w:val="00EC28DC"/>
    <w:rsid w:val="00ED106A"/>
    <w:rsid w:val="00ED2F0E"/>
    <w:rsid w:val="00EF6C62"/>
    <w:rsid w:val="00F15EA8"/>
    <w:rsid w:val="00F214A7"/>
    <w:rsid w:val="00F21759"/>
    <w:rsid w:val="00F2224B"/>
    <w:rsid w:val="00F50734"/>
    <w:rsid w:val="00F914C8"/>
    <w:rsid w:val="00F92A67"/>
    <w:rsid w:val="00FC29B2"/>
    <w:rsid w:val="00FC553A"/>
    <w:rsid w:val="00FC56E3"/>
    <w:rsid w:val="00FE2C07"/>
    <w:rsid w:val="00FE6085"/>
    <w:rsid w:val="00FF3CA0"/>
    <w:rsid w:val="00FF3CFF"/>
    <w:rsid w:val="00FF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649F3E6"/>
  <w15:chartTrackingRefBased/>
  <w15:docId w15:val="{E374D177-88CD-4F05-9031-FB0E4695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C52"/>
  </w:style>
  <w:style w:type="paragraph" w:styleId="Footer">
    <w:name w:val="footer"/>
    <w:basedOn w:val="Normal"/>
    <w:link w:val="FooterChar"/>
    <w:uiPriority w:val="99"/>
    <w:unhideWhenUsed/>
    <w:rsid w:val="00E44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C52"/>
  </w:style>
  <w:style w:type="character" w:styleId="Hyperlink">
    <w:name w:val="Hyperlink"/>
    <w:basedOn w:val="DefaultParagraphFont"/>
    <w:uiPriority w:val="99"/>
    <w:unhideWhenUsed/>
    <w:rsid w:val="000256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56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371C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C2F7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0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vitalsourc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shford.instructure.com/courses/84200/modules/items/4256321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4</TotalTime>
  <Pages>5</Pages>
  <Words>324</Words>
  <Characters>1850</Characters>
  <Application>Microsoft Office Word</Application>
  <DocSecurity>0</DocSecurity>
  <Lines>15</Lines>
  <Paragraphs>4</Paragraphs>
  <ScaleCrop>false</ScaleCrop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37</cp:revision>
  <dcterms:created xsi:type="dcterms:W3CDTF">2021-05-08T22:41:00Z</dcterms:created>
  <dcterms:modified xsi:type="dcterms:W3CDTF">2021-05-13T23:53:00Z</dcterms:modified>
</cp:coreProperties>
</file>